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8516B" w:rsidRDefault="0038516B">
      <w:r>
        <w:rPr>
          <w:highlight w:val="yellow"/>
        </w:rPr>
        <w:t>S</w:t>
      </w:r>
      <w:r w:rsidRPr="0034045B">
        <w:rPr>
          <w:highlight w:val="yellow"/>
        </w:rPr>
        <w:t>urvey</w:t>
      </w:r>
    </w:p>
    <w:p w:rsidR="0038516B" w:rsidRDefault="0038516B">
      <w:r w:rsidRPr="0034045B">
        <w:rPr>
          <w:highlight w:val="green"/>
        </w:rPr>
        <w:t>Design</w:t>
      </w:r>
    </w:p>
    <w:p w:rsidR="0038516B" w:rsidRDefault="0038516B">
      <w:r>
        <w:rPr>
          <w:highlight w:val="red"/>
        </w:rPr>
        <w:t>Hydraulics/Traffic and</w:t>
      </w:r>
      <w:r w:rsidRPr="0038516B">
        <w:rPr>
          <w:highlight w:val="red"/>
        </w:rPr>
        <w:t xml:space="preserve"> Safety</w:t>
      </w:r>
    </w:p>
    <w:p w:rsidR="00684B40" w:rsidRDefault="00684B40">
      <w:r w:rsidRPr="00680C07">
        <w:rPr>
          <w:highlight w:val="cyan"/>
        </w:rPr>
        <w:t>Contracts Office</w:t>
      </w:r>
      <w:bookmarkStart w:id="0" w:name="_GoBack"/>
      <w:bookmarkEnd w:id="0"/>
    </w:p>
    <w:p w:rsidR="0038516B" w:rsidRDefault="0038516B">
      <w:r>
        <w:rPr>
          <w:highlight w:val="darkGreen"/>
        </w:rPr>
        <w:t>C</w:t>
      </w:r>
      <w:r w:rsidRPr="0034045B">
        <w:rPr>
          <w:highlight w:val="darkGreen"/>
        </w:rPr>
        <w:t>onstruction</w:t>
      </w:r>
    </w:p>
    <w:p w:rsidR="0038516B" w:rsidRDefault="0038516B">
      <w:r w:rsidRPr="0034045B">
        <w:rPr>
          <w:highlight w:val="darkYellow"/>
        </w:rPr>
        <w:t>OLE and Maintenance</w:t>
      </w:r>
      <w:r>
        <w:t xml:space="preserve"> </w:t>
      </w:r>
    </w:p>
    <w:sectPr w:rsidR="003851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Y0MbcwNzYyNbA0NzZT0lEKTi0uzszPAykwrAUAvAKLyywAAAA="/>
  </w:docVars>
  <w:rsids>
    <w:rsidRoot w:val="00D53742"/>
    <w:rsid w:val="0038516B"/>
    <w:rsid w:val="00684B40"/>
    <w:rsid w:val="007844E1"/>
    <w:rsid w:val="00A3232F"/>
    <w:rsid w:val="00AA78E7"/>
    <w:rsid w:val="00B14373"/>
    <w:rsid w:val="00D53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24694BB-8F28-482F-8AB4-92D068E528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4</Words>
  <Characters>81</Characters>
  <Application>Microsoft Office Word</Application>
  <DocSecurity>0</DocSecurity>
  <Lines>1</Lines>
  <Paragraphs>1</Paragraphs>
  <ScaleCrop>false</ScaleCrop>
  <Company/>
  <LinksUpToDate>false</LinksUpToDate>
  <CharactersWithSpaces>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, Tuyen T [CCE E]</dc:creator>
  <cp:keywords/>
  <dc:description/>
  <cp:lastModifiedBy>Le, Tuyen T [CCE E]</cp:lastModifiedBy>
  <cp:revision>3</cp:revision>
  <dcterms:created xsi:type="dcterms:W3CDTF">2016-07-25T19:17:00Z</dcterms:created>
  <dcterms:modified xsi:type="dcterms:W3CDTF">2016-07-25T20:35:00Z</dcterms:modified>
</cp:coreProperties>
</file>